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CFF802E" w14:textId="72595ACC" w:rsidR="00712B8E" w:rsidRDefault="00000000" w:rsidP="00B91E36">
      <w:pPr>
        <w:spacing w:after="0" w:line="360" w:lineRule="auto"/>
        <w:jc w:val="center"/>
        <w:rPr>
          <w:rFonts w:ascii="Times New Roman" w:hAnsi="Times New Roman" w:cs="Times New Roman"/>
          <w:b/>
          <w:bCs/>
          <w:lang w:val="en-US"/>
        </w:rPr>
      </w:pPr>
      <w:r>
        <w:rPr>
          <w:rFonts w:ascii="Times New Roman" w:hAnsi="Times New Roman" w:cs="Times New Roman"/>
          <w:b/>
          <w:bCs/>
          <w:lang w:val="en-US"/>
        </w:rPr>
        <w:t>Interview Guide</w:t>
      </w:r>
    </w:p>
    <w:p w14:paraId="20E55BC6" w14:textId="77777777" w:rsidR="00712B8E" w:rsidRDefault="00000000">
      <w:pPr>
        <w:spacing w:after="0" w:line="360" w:lineRule="auto"/>
        <w:ind w:left="360" w:hanging="360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Purpose:</w:t>
      </w:r>
    </w:p>
    <w:p w14:paraId="19FE8689" w14:textId="4B1D702F" w:rsidR="00712B8E" w:rsidRDefault="00000000">
      <w:pPr>
        <w:spacing w:after="0"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o capture </w:t>
      </w:r>
      <w:r w:rsidR="00536E33">
        <w:rPr>
          <w:rFonts w:ascii="Times New Roman" w:hAnsi="Times New Roman" w:cs="Times New Roman" w:hint="eastAsia"/>
        </w:rPr>
        <w:t>individuals</w:t>
      </w:r>
      <w:r>
        <w:rPr>
          <w:rFonts w:ascii="Times New Roman" w:hAnsi="Times New Roman" w:cs="Times New Roman"/>
        </w:rPr>
        <w:t xml:space="preserve">’ </w:t>
      </w:r>
      <w:r w:rsidR="00536E33">
        <w:rPr>
          <w:rFonts w:ascii="Times New Roman" w:hAnsi="Times New Roman" w:cs="Times New Roman" w:hint="eastAsia"/>
        </w:rPr>
        <w:t xml:space="preserve">experiences and perceptions </w:t>
      </w:r>
      <w:r>
        <w:rPr>
          <w:rFonts w:ascii="Times New Roman" w:hAnsi="Times New Roman" w:cs="Times New Roman"/>
        </w:rPr>
        <w:t>on</w:t>
      </w:r>
      <w:r>
        <w:rPr>
          <w:rFonts w:ascii="Times New Roman" w:hAnsi="Times New Roman" w:cs="Times New Roman" w:hint="eastAsia"/>
        </w:rPr>
        <w:t xml:space="preserve"> </w:t>
      </w:r>
      <w:r>
        <w:rPr>
          <w:rFonts w:ascii="Times New Roman" w:hAnsi="Times New Roman" w:cs="Times New Roman"/>
        </w:rPr>
        <w:t>e-CNY</w:t>
      </w:r>
      <w:r w:rsidR="00536E33">
        <w:rPr>
          <w:rFonts w:ascii="Times New Roman" w:hAnsi="Times New Roman" w:cs="Times New Roman" w:hint="eastAsia"/>
        </w:rPr>
        <w:t xml:space="preserve"> usage</w:t>
      </w:r>
      <w:r>
        <w:rPr>
          <w:rFonts w:ascii="Times New Roman" w:hAnsi="Times New Roman" w:cs="Times New Roman" w:hint="eastAsia"/>
        </w:rPr>
        <w:t xml:space="preserve">, including their </w:t>
      </w:r>
      <w:r>
        <w:rPr>
          <w:rFonts w:ascii="Times New Roman" w:hAnsi="Times New Roman" w:cs="Times New Roman"/>
        </w:rPr>
        <w:t>willing</w:t>
      </w:r>
      <w:r w:rsidR="004A0F38">
        <w:rPr>
          <w:rFonts w:ascii="Times New Roman" w:hAnsi="Times New Roman" w:cs="Times New Roman" w:hint="eastAsia"/>
        </w:rPr>
        <w:t>ness</w:t>
      </w:r>
      <w:r>
        <w:rPr>
          <w:rFonts w:ascii="Times New Roman" w:hAnsi="Times New Roman" w:cs="Times New Roman"/>
        </w:rPr>
        <w:t xml:space="preserve"> to use e-CNY</w:t>
      </w:r>
      <w:r>
        <w:rPr>
          <w:rFonts w:ascii="Times New Roman" w:hAnsi="Times New Roman" w:cs="Times New Roman" w:hint="eastAsia"/>
        </w:rPr>
        <w:t xml:space="preserve">, </w:t>
      </w:r>
      <w:r>
        <w:rPr>
          <w:rFonts w:ascii="Times New Roman" w:hAnsi="Times New Roman" w:cs="Times New Roman" w:hint="eastAsia"/>
          <w:lang w:val="en-US"/>
        </w:rPr>
        <w:t xml:space="preserve">the </w:t>
      </w:r>
      <w:r>
        <w:rPr>
          <w:rFonts w:ascii="Times New Roman" w:hAnsi="Times New Roman" w:cs="Times New Roman" w:hint="eastAsia"/>
        </w:rPr>
        <w:t xml:space="preserve">factors influencing </w:t>
      </w:r>
      <w:r w:rsidR="005F635F">
        <w:rPr>
          <w:rFonts w:ascii="Times New Roman" w:hAnsi="Times New Roman" w:cs="Times New Roman" w:hint="eastAsia"/>
        </w:rPr>
        <w:t>usage</w:t>
      </w:r>
      <w:r w:rsidR="00C94A08">
        <w:rPr>
          <w:rFonts w:ascii="Times New Roman" w:hAnsi="Times New Roman" w:cs="Times New Roman" w:hint="eastAsia"/>
        </w:rPr>
        <w:t xml:space="preserve">, </w:t>
      </w:r>
      <w:r>
        <w:rPr>
          <w:rFonts w:ascii="Times New Roman" w:hAnsi="Times New Roman" w:cs="Times New Roman" w:hint="eastAsia"/>
        </w:rPr>
        <w:t xml:space="preserve">and how these factors </w:t>
      </w:r>
      <w:r>
        <w:rPr>
          <w:rFonts w:ascii="Times New Roman" w:hAnsi="Times New Roman" w:cs="Times New Roman"/>
        </w:rPr>
        <w:t>shape their intention to use.</w:t>
      </w:r>
    </w:p>
    <w:p w14:paraId="547BF3CF" w14:textId="77777777" w:rsidR="00712B8E" w:rsidRDefault="00000000">
      <w:pPr>
        <w:spacing w:after="0" w:line="360" w:lineRule="auto"/>
        <w:ind w:left="360" w:hanging="360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Participants:</w:t>
      </w:r>
    </w:p>
    <w:p w14:paraId="32453553" w14:textId="77777777" w:rsidR="00712B8E" w:rsidRDefault="00000000">
      <w:pPr>
        <w:spacing w:after="0"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Interviewees were recruited through</w:t>
      </w:r>
      <w:r>
        <w:rPr>
          <w:rFonts w:ascii="Times New Roman" w:hAnsi="Times New Roman" w:cs="Times New Roman"/>
        </w:rPr>
        <w:t xml:space="preserve"> convenience sampling via social network.</w:t>
      </w:r>
    </w:p>
    <w:p w14:paraId="241B84ED" w14:textId="77777777" w:rsidR="00712B8E" w:rsidRDefault="00000000">
      <w:pPr>
        <w:spacing w:after="0" w:line="360" w:lineRule="auto"/>
        <w:ind w:left="360" w:hanging="360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Materials/Support:</w:t>
      </w:r>
    </w:p>
    <w:p w14:paraId="4EC72E6C" w14:textId="77777777" w:rsidR="00712B8E" w:rsidRDefault="00000000">
      <w:pPr>
        <w:spacing w:after="0"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Prior to the interviews, participants were shown a roughly two-minute </w:t>
      </w:r>
      <w:r>
        <w:rPr>
          <w:rFonts w:ascii="Times New Roman" w:hAnsi="Times New Roman" w:cs="Times New Roman" w:hint="eastAsia"/>
        </w:rPr>
        <w:t>introductory video about e-CNY.</w:t>
      </w:r>
    </w:p>
    <w:p w14:paraId="4A4CB329" w14:textId="77777777" w:rsidR="00712B8E" w:rsidRDefault="00000000">
      <w:pPr>
        <w:spacing w:after="0" w:line="360" w:lineRule="auto"/>
        <w:ind w:left="360" w:hanging="360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Instructions for Interviewer:</w:t>
      </w:r>
    </w:p>
    <w:p w14:paraId="7B820222" w14:textId="26CF2C69" w:rsidR="00712B8E" w:rsidRDefault="00000000">
      <w:pPr>
        <w:pStyle w:val="af5"/>
        <w:numPr>
          <w:ilvl w:val="0"/>
          <w:numId w:val="1"/>
        </w:numPr>
        <w:spacing w:after="0"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 xml:space="preserve">Before starting </w:t>
      </w:r>
      <w:r>
        <w:rPr>
          <w:rFonts w:ascii="Times New Roman" w:hAnsi="Times New Roman" w:cs="Times New Roman"/>
        </w:rPr>
        <w:t xml:space="preserve">the </w:t>
      </w:r>
      <w:r>
        <w:rPr>
          <w:rFonts w:ascii="Times New Roman" w:hAnsi="Times New Roman" w:cs="Times New Roman" w:hint="eastAsia"/>
        </w:rPr>
        <w:t>interview, check participants</w:t>
      </w:r>
      <w:r>
        <w:rPr>
          <w:rFonts w:ascii="Times New Roman" w:hAnsi="Times New Roman" w:cs="Times New Roman"/>
        </w:rPr>
        <w:t>’</w:t>
      </w:r>
      <w:r>
        <w:rPr>
          <w:rFonts w:ascii="Times New Roman" w:hAnsi="Times New Roman" w:cs="Times New Roman" w:hint="eastAsia"/>
        </w:rPr>
        <w:t xml:space="preserve"> willingness</w:t>
      </w:r>
      <w:r w:rsidR="004A0F38">
        <w:rPr>
          <w:rFonts w:ascii="Times New Roman" w:hAnsi="Times New Roman" w:cs="Times New Roman" w:hint="eastAsia"/>
        </w:rPr>
        <w:t xml:space="preserve"> to use e-CNY</w:t>
      </w:r>
      <w:r>
        <w:rPr>
          <w:rFonts w:ascii="Times New Roman" w:hAnsi="Times New Roman" w:cs="Times New Roman" w:hint="eastAsia"/>
        </w:rPr>
        <w:t>.</w:t>
      </w:r>
    </w:p>
    <w:p w14:paraId="4598D52D" w14:textId="77777777" w:rsidR="00712B8E" w:rsidRDefault="00000000">
      <w:pPr>
        <w:pStyle w:val="af5"/>
        <w:numPr>
          <w:ilvl w:val="0"/>
          <w:numId w:val="1"/>
        </w:numPr>
        <w:spacing w:after="0"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Use simple, clear language.</w:t>
      </w:r>
    </w:p>
    <w:p w14:paraId="1336FEE2" w14:textId="77777777" w:rsidR="00712B8E" w:rsidRDefault="00000000">
      <w:pPr>
        <w:pStyle w:val="af5"/>
        <w:numPr>
          <w:ilvl w:val="0"/>
          <w:numId w:val="1"/>
        </w:numPr>
        <w:spacing w:after="0"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A</w:t>
      </w:r>
      <w:r>
        <w:rPr>
          <w:rFonts w:ascii="Times New Roman" w:hAnsi="Times New Roman" w:cs="Times New Roman"/>
        </w:rPr>
        <w:t>llow enough time for response</w:t>
      </w:r>
      <w:r>
        <w:rPr>
          <w:rFonts w:ascii="Times New Roman" w:hAnsi="Times New Roman" w:cs="Times New Roman" w:hint="eastAsia"/>
        </w:rPr>
        <w:t>s.</w:t>
      </w:r>
    </w:p>
    <w:p w14:paraId="3FDCEE48" w14:textId="77777777" w:rsidR="00712B8E" w:rsidRDefault="00000000">
      <w:pPr>
        <w:pStyle w:val="af5"/>
        <w:numPr>
          <w:ilvl w:val="0"/>
          <w:numId w:val="1"/>
        </w:numPr>
        <w:spacing w:after="0"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Remind </w:t>
      </w:r>
      <w:r>
        <w:rPr>
          <w:rFonts w:ascii="Times New Roman" w:hAnsi="Times New Roman" w:cs="Times New Roman" w:hint="eastAsia"/>
        </w:rPr>
        <w:t>participants</w:t>
      </w:r>
      <w:r>
        <w:rPr>
          <w:rFonts w:ascii="Times New Roman" w:hAnsi="Times New Roman" w:cs="Times New Roman"/>
        </w:rPr>
        <w:t xml:space="preserve"> they can pause or skip questions at any time.</w:t>
      </w:r>
    </w:p>
    <w:p w14:paraId="19AE1341" w14:textId="77777777" w:rsidR="00712B8E" w:rsidRDefault="00000000">
      <w:pPr>
        <w:pStyle w:val="af5"/>
        <w:numPr>
          <w:ilvl w:val="0"/>
          <w:numId w:val="1"/>
        </w:numPr>
        <w:spacing w:after="0"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Avoid talking about researchers</w:t>
      </w:r>
      <w:r>
        <w:rPr>
          <w:rFonts w:ascii="Times New Roman" w:hAnsi="Times New Roman" w:cs="Times New Roman"/>
        </w:rPr>
        <w:t>’</w:t>
      </w:r>
      <w:r>
        <w:rPr>
          <w:rFonts w:ascii="Times New Roman" w:hAnsi="Times New Roman" w:cs="Times New Roman" w:hint="eastAsia"/>
        </w:rPr>
        <w:t xml:space="preserve"> personal experience</w:t>
      </w:r>
      <w:r>
        <w:rPr>
          <w:rFonts w:ascii="Times New Roman" w:hAnsi="Times New Roman" w:cs="Times New Roman"/>
        </w:rPr>
        <w:t>s</w:t>
      </w:r>
      <w:r>
        <w:rPr>
          <w:rFonts w:ascii="Times New Roman" w:hAnsi="Times New Roman" w:cs="Times New Roman" w:hint="eastAsia"/>
        </w:rPr>
        <w:t xml:space="preserve"> or insights about </w:t>
      </w:r>
      <w:r>
        <w:rPr>
          <w:rFonts w:ascii="Times New Roman" w:hAnsi="Times New Roman" w:cs="Times New Roman"/>
        </w:rPr>
        <w:t>e-CNY.</w:t>
      </w:r>
    </w:p>
    <w:p w14:paraId="462568F3" w14:textId="77777777" w:rsidR="00712B8E" w:rsidRDefault="00000000">
      <w:pPr>
        <w:spacing w:after="0" w:line="360" w:lineRule="auto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Introduction/Recall Prompt:</w:t>
      </w:r>
    </w:p>
    <w:p w14:paraId="2437FEEE" w14:textId="556C8E16" w:rsidR="00712B8E" w:rsidRDefault="00000000">
      <w:pPr>
        <w:pStyle w:val="ab"/>
        <w:spacing w:before="0" w:beforeAutospacing="0" w:after="0" w:afterAutospacing="0" w:line="360" w:lineRule="auto"/>
      </w:pPr>
      <w:r>
        <w:rPr>
          <w:rFonts w:eastAsiaTheme="minorEastAsia" w:hint="eastAsia"/>
        </w:rPr>
        <w:t>Have you heard about e-CNY, the digital form of the Chinese yuan (Renminbi) issued by the People</w:t>
      </w:r>
      <w:r w:rsidR="005F635F">
        <w:rPr>
          <w:rFonts w:eastAsiaTheme="minorEastAsia"/>
        </w:rPr>
        <w:t>’</w:t>
      </w:r>
      <w:r>
        <w:rPr>
          <w:rFonts w:eastAsiaTheme="minorEastAsia" w:hint="eastAsia"/>
        </w:rPr>
        <w:t>s Bank of China? (Show the e-CNY introductory video) We are interested in learning about your views on e-CNY</w:t>
      </w:r>
      <w:r>
        <w:rPr>
          <w:rFonts w:eastAsiaTheme="minorEastAsia" w:hint="eastAsia"/>
          <w:lang w:val="en-US"/>
        </w:rPr>
        <w:t xml:space="preserve"> </w:t>
      </w:r>
      <w:r>
        <w:rPr>
          <w:rFonts w:eastAsiaTheme="minorEastAsia" w:hint="eastAsia"/>
        </w:rPr>
        <w:t xml:space="preserve">or your experiences with it, if you have used e-CNY before. </w:t>
      </w:r>
      <w:r>
        <w:t>You can answer in your own words, take your time, and you can skip any question you don’t want to answer.</w:t>
      </w:r>
      <w:r>
        <w:rPr>
          <w:rFonts w:eastAsiaTheme="minorEastAsia" w:hint="eastAsia"/>
        </w:rPr>
        <w:t xml:space="preserve"> </w:t>
      </w:r>
    </w:p>
    <w:p w14:paraId="133BC356" w14:textId="77777777" w:rsidR="00712B8E" w:rsidRDefault="00000000">
      <w:pPr>
        <w:spacing w:after="0" w:line="360" w:lineRule="auto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 w:hint="eastAsia"/>
          <w:b/>
          <w:bCs/>
        </w:rPr>
        <w:t>Interview Questions:</w:t>
      </w:r>
    </w:p>
    <w:p w14:paraId="76C169AB" w14:textId="77777777" w:rsidR="00712B8E" w:rsidRDefault="00000000">
      <w:pPr>
        <w:pStyle w:val="af5"/>
        <w:numPr>
          <w:ilvl w:val="0"/>
          <w:numId w:val="2"/>
        </w:numPr>
        <w:spacing w:after="0" w:line="360" w:lineRule="auto"/>
        <w:rPr>
          <w:rFonts w:ascii="Times New Roman" w:eastAsia="宋体" w:hAnsi="Times New Roman" w:cs="Times New Roman"/>
          <w:kern w:val="0"/>
        </w:rPr>
      </w:pPr>
      <w:r>
        <w:rPr>
          <w:rFonts w:ascii="Times New Roman" w:eastAsia="宋体" w:hAnsi="Times New Roman" w:cs="Times New Roman" w:hint="eastAsia"/>
          <w:kern w:val="0"/>
        </w:rPr>
        <w:t xml:space="preserve">Have you ever heard about </w:t>
      </w:r>
      <w:r>
        <w:rPr>
          <w:rFonts w:ascii="Times New Roman" w:eastAsia="宋体" w:hAnsi="Times New Roman" w:cs="Times New Roman"/>
          <w:kern w:val="0"/>
        </w:rPr>
        <w:t>e-CNY</w:t>
      </w:r>
      <w:r>
        <w:rPr>
          <w:rFonts w:ascii="Times New Roman" w:eastAsia="宋体" w:hAnsi="Times New Roman" w:cs="Times New Roman" w:hint="eastAsia"/>
          <w:kern w:val="0"/>
          <w:lang w:val="en-US"/>
        </w:rPr>
        <w:t xml:space="preserve"> before</w:t>
      </w:r>
      <w:r>
        <w:rPr>
          <w:rFonts w:ascii="Times New Roman" w:eastAsia="宋体" w:hAnsi="Times New Roman" w:cs="Times New Roman" w:hint="eastAsia"/>
          <w:kern w:val="0"/>
        </w:rPr>
        <w:t>?  If so, from which sources did you obtain related information?</w:t>
      </w:r>
    </w:p>
    <w:p w14:paraId="74FFC47F" w14:textId="77777777" w:rsidR="00712B8E" w:rsidRDefault="00000000">
      <w:pPr>
        <w:pStyle w:val="af5"/>
        <w:numPr>
          <w:ilvl w:val="0"/>
          <w:numId w:val="2"/>
        </w:numPr>
        <w:spacing w:after="0" w:line="360" w:lineRule="auto"/>
        <w:rPr>
          <w:rFonts w:ascii="Times New Roman" w:eastAsia="宋体" w:hAnsi="Times New Roman" w:cs="Times New Roman"/>
          <w:kern w:val="0"/>
        </w:rPr>
      </w:pPr>
      <w:r>
        <w:rPr>
          <w:rFonts w:ascii="Times New Roman" w:eastAsia="宋体" w:hAnsi="Times New Roman" w:cs="Times New Roman" w:hint="eastAsia"/>
          <w:kern w:val="0"/>
        </w:rPr>
        <w:t xml:space="preserve">Have you ever used </w:t>
      </w:r>
      <w:r>
        <w:rPr>
          <w:rFonts w:ascii="Times New Roman" w:eastAsia="宋体" w:hAnsi="Times New Roman" w:cs="Times New Roman"/>
          <w:kern w:val="0"/>
        </w:rPr>
        <w:t>e-CNY</w:t>
      </w:r>
      <w:r>
        <w:rPr>
          <w:rFonts w:ascii="Times New Roman" w:eastAsia="宋体" w:hAnsi="Times New Roman" w:cs="Times New Roman" w:hint="eastAsia"/>
          <w:kern w:val="0"/>
        </w:rPr>
        <w:t>? If yes, when did you start using it, and approximately how many times have you used it?</w:t>
      </w:r>
    </w:p>
    <w:p w14:paraId="13223440" w14:textId="77777777" w:rsidR="00712B8E" w:rsidRDefault="00000000">
      <w:pPr>
        <w:pStyle w:val="af5"/>
        <w:numPr>
          <w:ilvl w:val="0"/>
          <w:numId w:val="2"/>
        </w:numPr>
        <w:spacing w:after="0" w:line="360" w:lineRule="auto"/>
        <w:rPr>
          <w:rFonts w:ascii="Times New Roman" w:eastAsia="宋体" w:hAnsi="Times New Roman" w:cs="Times New Roman"/>
          <w:kern w:val="0"/>
        </w:rPr>
      </w:pPr>
      <w:r>
        <w:rPr>
          <w:rFonts w:ascii="Times New Roman" w:eastAsia="宋体" w:hAnsi="Times New Roman" w:cs="Times New Roman" w:hint="eastAsia"/>
          <w:kern w:val="0"/>
        </w:rPr>
        <w:t>After watching the video, how would you describe e-CNY in your own words?</w:t>
      </w:r>
    </w:p>
    <w:p w14:paraId="223B3552" w14:textId="77777777" w:rsidR="00712B8E" w:rsidRDefault="00000000">
      <w:pPr>
        <w:pStyle w:val="af5"/>
        <w:numPr>
          <w:ilvl w:val="0"/>
          <w:numId w:val="2"/>
        </w:numPr>
        <w:spacing w:after="0" w:line="360" w:lineRule="auto"/>
        <w:rPr>
          <w:rFonts w:ascii="Times New Roman" w:eastAsia="宋体" w:hAnsi="Times New Roman" w:cs="Times New Roman"/>
          <w:kern w:val="0"/>
        </w:rPr>
      </w:pPr>
      <w:r>
        <w:rPr>
          <w:rFonts w:ascii="Times New Roman" w:eastAsia="宋体" w:hAnsi="Times New Roman" w:cs="Times New Roman" w:hint="eastAsia"/>
          <w:kern w:val="0"/>
        </w:rPr>
        <w:t>What was your initial feeling when you first learned about e-CNY?</w:t>
      </w:r>
    </w:p>
    <w:p w14:paraId="54795BDC" w14:textId="77777777" w:rsidR="00712B8E" w:rsidRDefault="00000000">
      <w:pPr>
        <w:pStyle w:val="af5"/>
        <w:numPr>
          <w:ilvl w:val="0"/>
          <w:numId w:val="2"/>
        </w:numPr>
        <w:spacing w:after="0" w:line="360" w:lineRule="auto"/>
        <w:rPr>
          <w:rFonts w:ascii="Times New Roman" w:eastAsia="宋体" w:hAnsi="Times New Roman" w:cs="Times New Roman"/>
          <w:kern w:val="0"/>
        </w:rPr>
      </w:pPr>
      <w:r>
        <w:rPr>
          <w:rFonts w:ascii="Times New Roman" w:eastAsia="宋体" w:hAnsi="Times New Roman" w:cs="Times New Roman" w:hint="eastAsia"/>
          <w:kern w:val="0"/>
        </w:rPr>
        <w:t>Are you willing to use e</w:t>
      </w:r>
      <w:r>
        <w:rPr>
          <w:rFonts w:ascii="Times New Roman" w:eastAsia="宋体" w:hAnsi="Times New Roman" w:cs="Times New Roman"/>
          <w:kern w:val="0"/>
        </w:rPr>
        <w:t>-CNY</w:t>
      </w:r>
      <w:r>
        <w:rPr>
          <w:rFonts w:ascii="Times New Roman" w:eastAsia="宋体" w:hAnsi="Times New Roman" w:cs="Times New Roman" w:hint="eastAsia"/>
          <w:kern w:val="0"/>
        </w:rPr>
        <w:t>? Please explain why or why not.</w:t>
      </w:r>
    </w:p>
    <w:p w14:paraId="4EC5F54A" w14:textId="77777777" w:rsidR="00712B8E" w:rsidRDefault="00000000">
      <w:pPr>
        <w:pStyle w:val="af5"/>
        <w:numPr>
          <w:ilvl w:val="0"/>
          <w:numId w:val="2"/>
        </w:numPr>
        <w:spacing w:after="0" w:line="360" w:lineRule="auto"/>
        <w:rPr>
          <w:rFonts w:ascii="Times New Roman" w:eastAsia="宋体" w:hAnsi="Times New Roman" w:cs="Times New Roman"/>
          <w:kern w:val="0"/>
        </w:rPr>
      </w:pPr>
      <w:r>
        <w:rPr>
          <w:rFonts w:ascii="Times New Roman" w:eastAsia="宋体" w:hAnsi="Times New Roman" w:cs="Times New Roman"/>
          <w:kern w:val="0"/>
        </w:rPr>
        <w:t>W</w:t>
      </w:r>
      <w:r>
        <w:rPr>
          <w:rFonts w:ascii="Times New Roman" w:eastAsia="宋体" w:hAnsi="Times New Roman" w:cs="Times New Roman" w:hint="eastAsia"/>
          <w:kern w:val="0"/>
        </w:rPr>
        <w:t>hat are the</w:t>
      </w:r>
      <w:r>
        <w:rPr>
          <w:rFonts w:ascii="Times New Roman" w:eastAsia="宋体" w:hAnsi="Times New Roman" w:cs="Times New Roman" w:hint="eastAsia"/>
          <w:kern w:val="0"/>
          <w:lang w:val="en-US"/>
        </w:rPr>
        <w:t xml:space="preserve"> main</w:t>
      </w:r>
      <w:r>
        <w:rPr>
          <w:rFonts w:ascii="Times New Roman" w:eastAsia="宋体" w:hAnsi="Times New Roman" w:cs="Times New Roman" w:hint="eastAsia"/>
          <w:kern w:val="0"/>
        </w:rPr>
        <w:t xml:space="preserve"> advantages and disadvantages of e</w:t>
      </w:r>
      <w:r>
        <w:rPr>
          <w:rFonts w:ascii="Times New Roman" w:eastAsia="宋体" w:hAnsi="Times New Roman" w:cs="Times New Roman"/>
          <w:kern w:val="0"/>
        </w:rPr>
        <w:t>-CNY</w:t>
      </w:r>
      <w:r>
        <w:rPr>
          <w:rFonts w:ascii="Times New Roman" w:eastAsia="宋体" w:hAnsi="Times New Roman" w:cs="Times New Roman" w:hint="eastAsia"/>
          <w:kern w:val="0"/>
        </w:rPr>
        <w:t>?</w:t>
      </w:r>
    </w:p>
    <w:p w14:paraId="1B600714" w14:textId="77777777" w:rsidR="00712B8E" w:rsidRDefault="00000000">
      <w:pPr>
        <w:pStyle w:val="af5"/>
        <w:numPr>
          <w:ilvl w:val="0"/>
          <w:numId w:val="2"/>
        </w:numPr>
        <w:spacing w:after="0" w:line="360" w:lineRule="auto"/>
        <w:rPr>
          <w:rFonts w:ascii="Times New Roman" w:hAnsi="Times New Roman" w:cs="Times New Roman"/>
        </w:rPr>
      </w:pPr>
      <w:r>
        <w:rPr>
          <w:rFonts w:ascii="Times New Roman" w:eastAsia="宋体" w:hAnsi="Times New Roman" w:cs="Times New Roman" w:hint="eastAsia"/>
          <w:kern w:val="0"/>
        </w:rPr>
        <w:t>How do you think e-CNY could be improved? If these improvements were made, would you be more willing to use it?</w:t>
      </w:r>
    </w:p>
    <w:p w14:paraId="4DFC5305" w14:textId="77777777" w:rsidR="00712B8E" w:rsidRDefault="00000000">
      <w:pPr>
        <w:pStyle w:val="af5"/>
        <w:numPr>
          <w:ilvl w:val="0"/>
          <w:numId w:val="2"/>
        </w:numPr>
        <w:spacing w:after="0" w:line="360" w:lineRule="auto"/>
        <w:rPr>
          <w:rFonts w:ascii="Times New Roman" w:hAnsi="Times New Roman" w:cs="Times New Roman"/>
        </w:rPr>
      </w:pPr>
      <w:r>
        <w:rPr>
          <w:rFonts w:ascii="Times New Roman" w:eastAsia="宋体" w:hAnsi="Times New Roman" w:cs="Times New Roman" w:hint="eastAsia"/>
          <w:kern w:val="0"/>
        </w:rPr>
        <w:lastRenderedPageBreak/>
        <w:t xml:space="preserve">(For participants unwilling to use e-CNY) </w:t>
      </w:r>
      <w:r>
        <w:rPr>
          <w:rFonts w:ascii="Times New Roman" w:eastAsia="宋体" w:hAnsi="Times New Roman" w:cs="Times New Roman"/>
          <w:kern w:val="0"/>
        </w:rPr>
        <w:t>Would you</w:t>
      </w:r>
      <w:r>
        <w:rPr>
          <w:rFonts w:ascii="Times New Roman" w:eastAsia="宋体" w:hAnsi="Times New Roman" w:cs="Times New Roman" w:hint="eastAsia"/>
          <w:kern w:val="0"/>
          <w:lang w:val="en-US"/>
        </w:rPr>
        <w:t xml:space="preserve"> </w:t>
      </w:r>
      <w:r>
        <w:rPr>
          <w:rFonts w:ascii="Times New Roman" w:eastAsia="宋体" w:hAnsi="Times New Roman" w:cs="Times New Roman" w:hint="eastAsia"/>
          <w:kern w:val="0"/>
        </w:rPr>
        <w:t>consider using e</w:t>
      </w:r>
      <w:r>
        <w:rPr>
          <w:rFonts w:ascii="Times New Roman" w:eastAsia="宋体" w:hAnsi="Times New Roman" w:cs="Times New Roman"/>
          <w:kern w:val="0"/>
        </w:rPr>
        <w:t>-CNY in the future? Why or why not</w:t>
      </w:r>
      <w:r>
        <w:rPr>
          <w:rFonts w:ascii="Times New Roman" w:eastAsia="宋体" w:hAnsi="Times New Roman" w:cs="Times New Roman" w:hint="eastAsia"/>
          <w:kern w:val="0"/>
        </w:rPr>
        <w:t>?</w:t>
      </w:r>
    </w:p>
    <w:p w14:paraId="6409CEF7" w14:textId="72204A7E" w:rsidR="00712B8E" w:rsidRDefault="00000000">
      <w:pPr>
        <w:pStyle w:val="af5"/>
        <w:numPr>
          <w:ilvl w:val="0"/>
          <w:numId w:val="2"/>
        </w:numPr>
        <w:spacing w:after="0" w:line="360" w:lineRule="auto"/>
        <w:rPr>
          <w:rFonts w:ascii="Times New Roman" w:eastAsia="宋体" w:hAnsi="Times New Roman" w:cs="Times New Roman"/>
          <w:kern w:val="0"/>
        </w:rPr>
      </w:pPr>
      <w:r>
        <w:rPr>
          <w:rFonts w:ascii="Times New Roman" w:eastAsia="宋体" w:hAnsi="Times New Roman" w:cs="Times New Roman" w:hint="eastAsia"/>
          <w:kern w:val="0"/>
        </w:rPr>
        <w:t>(For participants who have used</w:t>
      </w:r>
      <w:r w:rsidR="004A0F38">
        <w:rPr>
          <w:rFonts w:ascii="Times New Roman" w:eastAsia="宋体" w:hAnsi="Times New Roman" w:cs="Times New Roman" w:hint="eastAsia"/>
          <w:kern w:val="0"/>
        </w:rPr>
        <w:t xml:space="preserve"> </w:t>
      </w:r>
      <w:r>
        <w:rPr>
          <w:rFonts w:ascii="Times New Roman" w:eastAsia="宋体" w:hAnsi="Times New Roman" w:cs="Times New Roman" w:hint="eastAsia"/>
          <w:kern w:val="0"/>
        </w:rPr>
        <w:t>e-CNY)</w:t>
      </w:r>
      <w:r>
        <w:rPr>
          <w:rFonts w:ascii="Times New Roman" w:eastAsia="宋体" w:hAnsi="Times New Roman" w:cs="Times New Roman"/>
          <w:kern w:val="0"/>
        </w:rPr>
        <w:t xml:space="preserve"> </w:t>
      </w:r>
      <w:r>
        <w:rPr>
          <w:rFonts w:ascii="Times New Roman" w:eastAsia="宋体" w:hAnsi="Times New Roman" w:cs="Times New Roman" w:hint="eastAsia"/>
          <w:kern w:val="0"/>
        </w:rPr>
        <w:t>Do you plan to continue using e-CNY in the future? Please explain your reasons.</w:t>
      </w:r>
    </w:p>
    <w:p w14:paraId="6755C600" w14:textId="77777777" w:rsidR="00712B8E" w:rsidRDefault="00000000">
      <w:pPr>
        <w:spacing w:after="0" w:line="360" w:lineRule="auto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Closing:</w:t>
      </w:r>
    </w:p>
    <w:p w14:paraId="6099D9E5" w14:textId="77777777" w:rsidR="00712B8E" w:rsidRDefault="00000000">
      <w:pPr>
        <w:pStyle w:val="ab"/>
        <w:numPr>
          <w:ilvl w:val="0"/>
          <w:numId w:val="3"/>
        </w:numPr>
        <w:spacing w:before="0" w:beforeAutospacing="0" w:after="0" w:afterAutospacing="0" w:line="360" w:lineRule="auto"/>
      </w:pPr>
      <w:r>
        <w:t xml:space="preserve">Is there anything else you want to tell me about </w:t>
      </w:r>
      <w:r>
        <w:rPr>
          <w:rFonts w:eastAsia="宋体" w:hint="eastAsia"/>
        </w:rPr>
        <w:t>e</w:t>
      </w:r>
      <w:r>
        <w:rPr>
          <w:rFonts w:eastAsia="宋体"/>
        </w:rPr>
        <w:t>-CNY</w:t>
      </w:r>
      <w:r>
        <w:t>? You can say anything that comes to your mind.</w:t>
      </w:r>
    </w:p>
    <w:p w14:paraId="0949159D" w14:textId="38CAF957" w:rsidR="00712B8E" w:rsidRDefault="00000000" w:rsidP="00B91E36">
      <w:pPr>
        <w:pStyle w:val="ab"/>
        <w:numPr>
          <w:ilvl w:val="0"/>
          <w:numId w:val="3"/>
        </w:numPr>
        <w:spacing w:before="0" w:beforeAutospacing="0" w:after="0" w:afterAutospacing="0" w:line="360" w:lineRule="auto"/>
      </w:pPr>
      <w:r>
        <w:t>Thank you so much for</w:t>
      </w:r>
      <w:r>
        <w:rPr>
          <w:rFonts w:eastAsiaTheme="minorEastAsia" w:hint="eastAsia"/>
        </w:rPr>
        <w:t xml:space="preserve"> your time</w:t>
      </w:r>
      <w:r>
        <w:t xml:space="preserve">! </w:t>
      </w:r>
    </w:p>
    <w:sectPr w:rsidR="00712B8E">
      <w:headerReference w:type="even" r:id="rId8"/>
      <w:headerReference w:type="default" r:id="rId9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FE4847F" w14:textId="77777777" w:rsidR="004262BD" w:rsidRDefault="004262BD">
      <w:pPr>
        <w:spacing w:line="240" w:lineRule="auto"/>
      </w:pPr>
      <w:r>
        <w:separator/>
      </w:r>
    </w:p>
  </w:endnote>
  <w:endnote w:type="continuationSeparator" w:id="0">
    <w:p w14:paraId="0F514F5F" w14:textId="77777777" w:rsidR="004262BD" w:rsidRDefault="004262BD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2C75842" w14:textId="77777777" w:rsidR="004262BD" w:rsidRDefault="004262BD">
      <w:pPr>
        <w:spacing w:after="0"/>
      </w:pPr>
      <w:r>
        <w:separator/>
      </w:r>
    </w:p>
  </w:footnote>
  <w:footnote w:type="continuationSeparator" w:id="0">
    <w:p w14:paraId="03695694" w14:textId="77777777" w:rsidR="004262BD" w:rsidRDefault="004262BD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af0"/>
      </w:rPr>
      <w:id w:val="-617690198"/>
    </w:sdtPr>
    <w:sdtContent>
      <w:p w14:paraId="52783D26" w14:textId="77777777" w:rsidR="00712B8E" w:rsidRDefault="00000000">
        <w:pPr>
          <w:pStyle w:val="a7"/>
          <w:framePr w:wrap="auto" w:vAnchor="text" w:hAnchor="margin" w:xAlign="right" w:y="1"/>
          <w:rPr>
            <w:rStyle w:val="af0"/>
          </w:rPr>
        </w:pPr>
        <w:r>
          <w:rPr>
            <w:rStyle w:val="af0"/>
          </w:rPr>
          <w:fldChar w:fldCharType="begin"/>
        </w:r>
        <w:r>
          <w:rPr>
            <w:rStyle w:val="af0"/>
          </w:rPr>
          <w:instrText xml:space="preserve"> PAGE </w:instrText>
        </w:r>
        <w:r>
          <w:rPr>
            <w:rStyle w:val="af0"/>
          </w:rPr>
          <w:fldChar w:fldCharType="separate"/>
        </w:r>
        <w:r>
          <w:rPr>
            <w:rStyle w:val="af0"/>
          </w:rPr>
          <w:t>5</w:t>
        </w:r>
        <w:r>
          <w:rPr>
            <w:rStyle w:val="af0"/>
          </w:rPr>
          <w:fldChar w:fldCharType="end"/>
        </w:r>
      </w:p>
    </w:sdtContent>
  </w:sdt>
  <w:p w14:paraId="69CEAE7F" w14:textId="77777777" w:rsidR="00712B8E" w:rsidRDefault="00712B8E">
    <w:pPr>
      <w:pStyle w:val="a7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af0"/>
      </w:rPr>
      <w:id w:val="-1859266214"/>
    </w:sdtPr>
    <w:sdtEndPr>
      <w:rPr>
        <w:rStyle w:val="af0"/>
        <w:rFonts w:ascii="Times New Roman" w:hAnsi="Times New Roman" w:cs="Times New Roman"/>
      </w:rPr>
    </w:sdtEndPr>
    <w:sdtContent>
      <w:p w14:paraId="320B4864" w14:textId="77777777" w:rsidR="00712B8E" w:rsidRDefault="00000000">
        <w:pPr>
          <w:pStyle w:val="a7"/>
          <w:framePr w:wrap="auto" w:vAnchor="text" w:hAnchor="margin" w:xAlign="right" w:y="1"/>
          <w:rPr>
            <w:rStyle w:val="af0"/>
            <w:rFonts w:ascii="Times New Roman" w:hAnsi="Times New Roman" w:cs="Times New Roman"/>
          </w:rPr>
        </w:pPr>
        <w:r>
          <w:rPr>
            <w:rStyle w:val="af0"/>
            <w:rFonts w:ascii="Times New Roman" w:hAnsi="Times New Roman" w:cs="Times New Roman"/>
          </w:rPr>
          <w:fldChar w:fldCharType="begin"/>
        </w:r>
        <w:r>
          <w:rPr>
            <w:rStyle w:val="af0"/>
            <w:rFonts w:ascii="Times New Roman" w:hAnsi="Times New Roman" w:cs="Times New Roman"/>
          </w:rPr>
          <w:instrText xml:space="preserve"> PAGE </w:instrText>
        </w:r>
        <w:r>
          <w:rPr>
            <w:rStyle w:val="af0"/>
            <w:rFonts w:ascii="Times New Roman" w:hAnsi="Times New Roman" w:cs="Times New Roman"/>
          </w:rPr>
          <w:fldChar w:fldCharType="separate"/>
        </w:r>
        <w:r>
          <w:rPr>
            <w:rStyle w:val="af0"/>
            <w:rFonts w:ascii="Times New Roman" w:hAnsi="Times New Roman" w:cs="Times New Roman"/>
          </w:rPr>
          <w:t>1</w:t>
        </w:r>
        <w:r>
          <w:rPr>
            <w:rStyle w:val="af0"/>
            <w:rFonts w:ascii="Times New Roman" w:hAnsi="Times New Roman" w:cs="Times New Roman"/>
          </w:rPr>
          <w:fldChar w:fldCharType="end"/>
        </w:r>
      </w:p>
    </w:sdtContent>
  </w:sdt>
  <w:p w14:paraId="75E4FA31" w14:textId="77777777" w:rsidR="00712B8E" w:rsidRDefault="00000000">
    <w:pPr>
      <w:pStyle w:val="a7"/>
      <w:spacing w:after="360"/>
      <w:ind w:right="360"/>
      <w:rPr>
        <w:rFonts w:ascii="Times New Roman" w:hAnsi="Times New Roman" w:cs="Times New Roman"/>
        <w:bCs/>
      </w:rPr>
    </w:pPr>
    <w:r>
      <w:rPr>
        <w:rFonts w:ascii="Times New Roman" w:hAnsi="Times New Roman" w:cs="Times New Roman"/>
        <w:bCs/>
      </w:rPr>
      <w:t xml:space="preserve">Adoption of Central Bank Digital Currencies: A Mixed-Methods Approach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DE5C53BF"/>
    <w:multiLevelType w:val="singleLevel"/>
    <w:tmpl w:val="DE5C53BF"/>
    <w:lvl w:ilvl="0">
      <w:start w:val="1"/>
      <w:numFmt w:val="bullet"/>
      <w:lvlText w:val=""/>
      <w:lvlJc w:val="left"/>
      <w:pPr>
        <w:ind w:left="900" w:hanging="420"/>
      </w:pPr>
      <w:rPr>
        <w:rFonts w:ascii="Wingdings" w:hAnsi="Wingdings" w:hint="default"/>
      </w:rPr>
    </w:lvl>
  </w:abstractNum>
  <w:abstractNum w:abstractNumId="1" w15:restartNumberingAfterBreak="0">
    <w:nsid w:val="42E62EB3"/>
    <w:multiLevelType w:val="multilevel"/>
    <w:tmpl w:val="42E62EB3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6145AAA"/>
    <w:multiLevelType w:val="multilevel"/>
    <w:tmpl w:val="66145AAA"/>
    <w:lvl w:ilvl="0">
      <w:start w:val="1"/>
      <w:numFmt w:val="bullet"/>
      <w:lvlText w:val=""/>
      <w:lvlJc w:val="left"/>
      <w:pPr>
        <w:ind w:left="800" w:hanging="44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1240" w:hanging="44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680" w:hanging="44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2120" w:hanging="44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560" w:hanging="44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3000" w:hanging="44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440" w:hanging="44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880" w:hanging="44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320" w:hanging="440"/>
      </w:pPr>
      <w:rPr>
        <w:rFonts w:ascii="Wingdings" w:hAnsi="Wingdings" w:hint="default"/>
      </w:rPr>
    </w:lvl>
  </w:abstractNum>
  <w:abstractNum w:abstractNumId="3" w15:restartNumberingAfterBreak="0">
    <w:nsid w:val="77FF39AA"/>
    <w:multiLevelType w:val="multilevel"/>
    <w:tmpl w:val="77FF39AA"/>
    <w:lvl w:ilvl="0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left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left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left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left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259634036">
    <w:abstractNumId w:val="2"/>
  </w:num>
  <w:num w:numId="2" w16cid:durableId="843205437">
    <w:abstractNumId w:val="1"/>
  </w:num>
  <w:num w:numId="3" w16cid:durableId="815726947">
    <w:abstractNumId w:val="0"/>
  </w:num>
  <w:num w:numId="4" w16cid:durableId="4792111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proofState w:spelling="clean" w:grammar="clean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U1NzA3NzAwsTA1MjNU0lEKTi0uzszPAymwrAUAxteVACwAAAA="/>
  </w:docVars>
  <w:rsids>
    <w:rsidRoot w:val="003670CC"/>
    <w:rsid w:val="CFF20515"/>
    <w:rsid w:val="000069FA"/>
    <w:rsid w:val="00012D97"/>
    <w:rsid w:val="00023D23"/>
    <w:rsid w:val="0002643F"/>
    <w:rsid w:val="00026C28"/>
    <w:rsid w:val="00054AD4"/>
    <w:rsid w:val="00055937"/>
    <w:rsid w:val="000563EF"/>
    <w:rsid w:val="00062141"/>
    <w:rsid w:val="00064DF2"/>
    <w:rsid w:val="00091591"/>
    <w:rsid w:val="000B1A12"/>
    <w:rsid w:val="000B33F6"/>
    <w:rsid w:val="000B7BBC"/>
    <w:rsid w:val="000D06F6"/>
    <w:rsid w:val="000D41D7"/>
    <w:rsid w:val="001018A1"/>
    <w:rsid w:val="001033E7"/>
    <w:rsid w:val="0010546B"/>
    <w:rsid w:val="00110A58"/>
    <w:rsid w:val="001125B1"/>
    <w:rsid w:val="00117917"/>
    <w:rsid w:val="00126C4C"/>
    <w:rsid w:val="00134473"/>
    <w:rsid w:val="00140B21"/>
    <w:rsid w:val="00142F04"/>
    <w:rsid w:val="00172C42"/>
    <w:rsid w:val="001766C2"/>
    <w:rsid w:val="00184476"/>
    <w:rsid w:val="00191556"/>
    <w:rsid w:val="001973DE"/>
    <w:rsid w:val="00197E8C"/>
    <w:rsid w:val="001B2762"/>
    <w:rsid w:val="001E2A5C"/>
    <w:rsid w:val="001E74D0"/>
    <w:rsid w:val="001F2BB0"/>
    <w:rsid w:val="001F30BF"/>
    <w:rsid w:val="002046F0"/>
    <w:rsid w:val="00223A75"/>
    <w:rsid w:val="00242342"/>
    <w:rsid w:val="002719EF"/>
    <w:rsid w:val="002803B1"/>
    <w:rsid w:val="00280E8D"/>
    <w:rsid w:val="00293754"/>
    <w:rsid w:val="00293E65"/>
    <w:rsid w:val="002A6539"/>
    <w:rsid w:val="002A6643"/>
    <w:rsid w:val="002B3ABE"/>
    <w:rsid w:val="002B4020"/>
    <w:rsid w:val="002C6DE9"/>
    <w:rsid w:val="002E01B4"/>
    <w:rsid w:val="002E37BB"/>
    <w:rsid w:val="002F134F"/>
    <w:rsid w:val="002F3BF7"/>
    <w:rsid w:val="00300D62"/>
    <w:rsid w:val="0030388C"/>
    <w:rsid w:val="00305426"/>
    <w:rsid w:val="003240A0"/>
    <w:rsid w:val="0036002A"/>
    <w:rsid w:val="003670CC"/>
    <w:rsid w:val="003978C9"/>
    <w:rsid w:val="003A3DBE"/>
    <w:rsid w:val="003B4F6C"/>
    <w:rsid w:val="003C0F7C"/>
    <w:rsid w:val="003C50E0"/>
    <w:rsid w:val="003C5850"/>
    <w:rsid w:val="003D5243"/>
    <w:rsid w:val="003E2AC4"/>
    <w:rsid w:val="003E6190"/>
    <w:rsid w:val="003E7FF5"/>
    <w:rsid w:val="00400FB2"/>
    <w:rsid w:val="004025F7"/>
    <w:rsid w:val="004068BB"/>
    <w:rsid w:val="00423AA2"/>
    <w:rsid w:val="004262BD"/>
    <w:rsid w:val="00430CB0"/>
    <w:rsid w:val="00432AC2"/>
    <w:rsid w:val="00433050"/>
    <w:rsid w:val="00433663"/>
    <w:rsid w:val="00444B2A"/>
    <w:rsid w:val="0045734A"/>
    <w:rsid w:val="00465EBF"/>
    <w:rsid w:val="0047139B"/>
    <w:rsid w:val="0048728E"/>
    <w:rsid w:val="00492BAC"/>
    <w:rsid w:val="004A0F38"/>
    <w:rsid w:val="004A2A48"/>
    <w:rsid w:val="004A5092"/>
    <w:rsid w:val="004A7DBC"/>
    <w:rsid w:val="004B2176"/>
    <w:rsid w:val="004C5748"/>
    <w:rsid w:val="00504126"/>
    <w:rsid w:val="0052274B"/>
    <w:rsid w:val="0052400F"/>
    <w:rsid w:val="00525F69"/>
    <w:rsid w:val="00525F8D"/>
    <w:rsid w:val="00536E33"/>
    <w:rsid w:val="00545B88"/>
    <w:rsid w:val="00565210"/>
    <w:rsid w:val="00566A60"/>
    <w:rsid w:val="005719A7"/>
    <w:rsid w:val="00582ED3"/>
    <w:rsid w:val="0058532E"/>
    <w:rsid w:val="0059241A"/>
    <w:rsid w:val="0059707C"/>
    <w:rsid w:val="005B7AA0"/>
    <w:rsid w:val="005C718A"/>
    <w:rsid w:val="005D1066"/>
    <w:rsid w:val="005D298F"/>
    <w:rsid w:val="005D3763"/>
    <w:rsid w:val="005E0002"/>
    <w:rsid w:val="005E2F0A"/>
    <w:rsid w:val="005E599B"/>
    <w:rsid w:val="005F635F"/>
    <w:rsid w:val="005F7914"/>
    <w:rsid w:val="00600AD5"/>
    <w:rsid w:val="006078A3"/>
    <w:rsid w:val="006078C0"/>
    <w:rsid w:val="00611295"/>
    <w:rsid w:val="0061315D"/>
    <w:rsid w:val="00620042"/>
    <w:rsid w:val="00643C7F"/>
    <w:rsid w:val="0065191F"/>
    <w:rsid w:val="006549D2"/>
    <w:rsid w:val="00670BFC"/>
    <w:rsid w:val="00674C21"/>
    <w:rsid w:val="00680E64"/>
    <w:rsid w:val="00682F96"/>
    <w:rsid w:val="0068792E"/>
    <w:rsid w:val="00695BCA"/>
    <w:rsid w:val="006A3868"/>
    <w:rsid w:val="006D2A12"/>
    <w:rsid w:val="006D7B3A"/>
    <w:rsid w:val="006E09EA"/>
    <w:rsid w:val="006E5207"/>
    <w:rsid w:val="006F4AC0"/>
    <w:rsid w:val="0070559F"/>
    <w:rsid w:val="007112C1"/>
    <w:rsid w:val="00712B8E"/>
    <w:rsid w:val="00725911"/>
    <w:rsid w:val="00727B69"/>
    <w:rsid w:val="007378BE"/>
    <w:rsid w:val="0074322C"/>
    <w:rsid w:val="00747476"/>
    <w:rsid w:val="007552B5"/>
    <w:rsid w:val="00755818"/>
    <w:rsid w:val="007558C0"/>
    <w:rsid w:val="00770FE0"/>
    <w:rsid w:val="007713CA"/>
    <w:rsid w:val="007734F4"/>
    <w:rsid w:val="007771E3"/>
    <w:rsid w:val="00781462"/>
    <w:rsid w:val="0078352E"/>
    <w:rsid w:val="00784668"/>
    <w:rsid w:val="007C621E"/>
    <w:rsid w:val="007D797A"/>
    <w:rsid w:val="007F5C4B"/>
    <w:rsid w:val="007F6147"/>
    <w:rsid w:val="0080415B"/>
    <w:rsid w:val="00807ACC"/>
    <w:rsid w:val="008123E3"/>
    <w:rsid w:val="00813A47"/>
    <w:rsid w:val="008147B9"/>
    <w:rsid w:val="00815403"/>
    <w:rsid w:val="008162D4"/>
    <w:rsid w:val="00824F08"/>
    <w:rsid w:val="00854A88"/>
    <w:rsid w:val="00861940"/>
    <w:rsid w:val="008652B5"/>
    <w:rsid w:val="008B0D89"/>
    <w:rsid w:val="008B2FAD"/>
    <w:rsid w:val="008B587C"/>
    <w:rsid w:val="008D02C7"/>
    <w:rsid w:val="00911BB0"/>
    <w:rsid w:val="00931398"/>
    <w:rsid w:val="0093460A"/>
    <w:rsid w:val="00943185"/>
    <w:rsid w:val="00943A74"/>
    <w:rsid w:val="00947BF1"/>
    <w:rsid w:val="009624AD"/>
    <w:rsid w:val="009626D4"/>
    <w:rsid w:val="00967C75"/>
    <w:rsid w:val="0097604E"/>
    <w:rsid w:val="00983A84"/>
    <w:rsid w:val="009A3382"/>
    <w:rsid w:val="009B2CE3"/>
    <w:rsid w:val="009B61CA"/>
    <w:rsid w:val="009B7043"/>
    <w:rsid w:val="009B7FBF"/>
    <w:rsid w:val="009C330E"/>
    <w:rsid w:val="009C7BB5"/>
    <w:rsid w:val="009D5F00"/>
    <w:rsid w:val="009D7DB8"/>
    <w:rsid w:val="009E7249"/>
    <w:rsid w:val="009F1D3B"/>
    <w:rsid w:val="009F27A1"/>
    <w:rsid w:val="009F5CCF"/>
    <w:rsid w:val="00A12E15"/>
    <w:rsid w:val="00A1555E"/>
    <w:rsid w:val="00A27D14"/>
    <w:rsid w:val="00A54C3F"/>
    <w:rsid w:val="00A55DE3"/>
    <w:rsid w:val="00A6054E"/>
    <w:rsid w:val="00A625FD"/>
    <w:rsid w:val="00A703BD"/>
    <w:rsid w:val="00A71203"/>
    <w:rsid w:val="00A737B0"/>
    <w:rsid w:val="00A761AA"/>
    <w:rsid w:val="00A77238"/>
    <w:rsid w:val="00A9060C"/>
    <w:rsid w:val="00A90B20"/>
    <w:rsid w:val="00A90E3C"/>
    <w:rsid w:val="00A94C6B"/>
    <w:rsid w:val="00AA1175"/>
    <w:rsid w:val="00AB3D8F"/>
    <w:rsid w:val="00AC21D7"/>
    <w:rsid w:val="00AC7DD7"/>
    <w:rsid w:val="00AD04B4"/>
    <w:rsid w:val="00AF0D67"/>
    <w:rsid w:val="00AF5698"/>
    <w:rsid w:val="00AF603B"/>
    <w:rsid w:val="00B11E75"/>
    <w:rsid w:val="00B25843"/>
    <w:rsid w:val="00B37FD3"/>
    <w:rsid w:val="00B46C61"/>
    <w:rsid w:val="00B473C4"/>
    <w:rsid w:val="00B501F0"/>
    <w:rsid w:val="00B566EB"/>
    <w:rsid w:val="00B74378"/>
    <w:rsid w:val="00B90C85"/>
    <w:rsid w:val="00B90D77"/>
    <w:rsid w:val="00B91E36"/>
    <w:rsid w:val="00B96B0C"/>
    <w:rsid w:val="00BB2C85"/>
    <w:rsid w:val="00BE7E4F"/>
    <w:rsid w:val="00BE7EA0"/>
    <w:rsid w:val="00BF3C46"/>
    <w:rsid w:val="00BF4B82"/>
    <w:rsid w:val="00BF51CA"/>
    <w:rsid w:val="00C05F62"/>
    <w:rsid w:val="00C1182F"/>
    <w:rsid w:val="00C4190F"/>
    <w:rsid w:val="00C43143"/>
    <w:rsid w:val="00C504F5"/>
    <w:rsid w:val="00C54DED"/>
    <w:rsid w:val="00C550FC"/>
    <w:rsid w:val="00C86D58"/>
    <w:rsid w:val="00C923AD"/>
    <w:rsid w:val="00C94A08"/>
    <w:rsid w:val="00CA61B3"/>
    <w:rsid w:val="00CB3B31"/>
    <w:rsid w:val="00CC2400"/>
    <w:rsid w:val="00CC609C"/>
    <w:rsid w:val="00CC6D9D"/>
    <w:rsid w:val="00CD62E3"/>
    <w:rsid w:val="00CE588D"/>
    <w:rsid w:val="00CF0977"/>
    <w:rsid w:val="00D03DE3"/>
    <w:rsid w:val="00D05BBF"/>
    <w:rsid w:val="00D108C2"/>
    <w:rsid w:val="00D12D37"/>
    <w:rsid w:val="00D24032"/>
    <w:rsid w:val="00D30D73"/>
    <w:rsid w:val="00D31555"/>
    <w:rsid w:val="00D334C8"/>
    <w:rsid w:val="00D40885"/>
    <w:rsid w:val="00D419F9"/>
    <w:rsid w:val="00D50FA1"/>
    <w:rsid w:val="00D668CF"/>
    <w:rsid w:val="00D67C90"/>
    <w:rsid w:val="00DB2D7E"/>
    <w:rsid w:val="00DB3261"/>
    <w:rsid w:val="00DC5A44"/>
    <w:rsid w:val="00DC708E"/>
    <w:rsid w:val="00DD16C2"/>
    <w:rsid w:val="00DF06FB"/>
    <w:rsid w:val="00E0037E"/>
    <w:rsid w:val="00E00CC7"/>
    <w:rsid w:val="00E06215"/>
    <w:rsid w:val="00E304DE"/>
    <w:rsid w:val="00E61505"/>
    <w:rsid w:val="00E63483"/>
    <w:rsid w:val="00E665E6"/>
    <w:rsid w:val="00E71E63"/>
    <w:rsid w:val="00E77B54"/>
    <w:rsid w:val="00E86E6A"/>
    <w:rsid w:val="00EA69FA"/>
    <w:rsid w:val="00EA7463"/>
    <w:rsid w:val="00EB51B3"/>
    <w:rsid w:val="00EB77FA"/>
    <w:rsid w:val="00EC033B"/>
    <w:rsid w:val="00EC21AB"/>
    <w:rsid w:val="00EC76C5"/>
    <w:rsid w:val="00ED5F20"/>
    <w:rsid w:val="00EE5639"/>
    <w:rsid w:val="00F00B1D"/>
    <w:rsid w:val="00F127D4"/>
    <w:rsid w:val="00F156E5"/>
    <w:rsid w:val="00F212BA"/>
    <w:rsid w:val="00F35B6D"/>
    <w:rsid w:val="00F66E18"/>
    <w:rsid w:val="00F70EBB"/>
    <w:rsid w:val="00F84415"/>
    <w:rsid w:val="00F95438"/>
    <w:rsid w:val="00FB0312"/>
    <w:rsid w:val="00FB1C92"/>
    <w:rsid w:val="00FC49CA"/>
    <w:rsid w:val="00FD2381"/>
    <w:rsid w:val="00FD253B"/>
    <w:rsid w:val="00FD3E3F"/>
    <w:rsid w:val="00FE06ED"/>
    <w:rsid w:val="00FE26B0"/>
    <w:rsid w:val="00FE790A"/>
    <w:rsid w:val="00FF48D0"/>
    <w:rsid w:val="02711F09"/>
    <w:rsid w:val="15A15BEB"/>
    <w:rsid w:val="508738C1"/>
    <w:rsid w:val="7FCFD0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CAB29E8"/>
  <w15:docId w15:val="{2646B616-FA89-4826-93C1-7EE7605D39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 w:qFormat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qFormat="1"/>
    <w:lsdException w:name="Table Theme" w:semiHidden="1" w:unhideWhenUsed="1"/>
    <w:lsdException w:name="Placeholder Text" w:semiHidden="1" w:unhideWhenUsed="1"/>
    <w:lsdException w:name="No Spacing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spacing w:after="160" w:line="278" w:lineRule="auto"/>
    </w:pPr>
    <w:rPr>
      <w:rFonts w:asciiTheme="minorHAnsi" w:eastAsiaTheme="minorEastAsia" w:hAnsiTheme="minorHAnsi" w:cstheme="minorBidi"/>
      <w:kern w:val="2"/>
      <w:sz w:val="24"/>
      <w:szCs w:val="24"/>
      <w:lang w:val="en-GB"/>
      <w14:ligatures w14:val="standardContextual"/>
    </w:rPr>
  </w:style>
  <w:style w:type="paragraph" w:styleId="1">
    <w:name w:val="heading 1"/>
    <w:basedOn w:val="a"/>
    <w:next w:val="a"/>
    <w:link w:val="10"/>
    <w:uiPriority w:val="9"/>
    <w:qFormat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3">
    <w:name w:val="heading 3"/>
    <w:basedOn w:val="a"/>
    <w:next w:val="a"/>
    <w:link w:val="30"/>
    <w:uiPriority w:val="9"/>
    <w:unhideWhenUsed/>
    <w:qFormat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pPr>
      <w:keepNext/>
      <w:keepLines/>
      <w:spacing w:after="0"/>
      <w:outlineLvl w:val="7"/>
    </w:pPr>
    <w:rPr>
      <w:rFonts w:eastAsiaTheme="majorEastAsia" w:cstheme="majorBidi"/>
      <w:i/>
      <w:iCs/>
      <w:color w:val="262626" w:themeColor="text1" w:themeTint="D9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pPr>
      <w:keepNext/>
      <w:keepLines/>
      <w:spacing w:after="0"/>
      <w:outlineLvl w:val="8"/>
    </w:pPr>
    <w:rPr>
      <w:rFonts w:eastAsiaTheme="majorEastAsia" w:cstheme="majorBidi"/>
      <w:color w:val="262626" w:themeColor="text1" w:themeTint="D9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annotation text"/>
    <w:basedOn w:val="a"/>
    <w:link w:val="a4"/>
    <w:uiPriority w:val="99"/>
    <w:semiHidden/>
    <w:unhideWhenUsed/>
    <w:qFormat/>
    <w:pPr>
      <w:widowControl w:val="0"/>
    </w:pPr>
    <w:rPr>
      <w:sz w:val="21"/>
      <w:lang w:val="en-US"/>
      <w14:ligatures w14:val="none"/>
    </w:rPr>
  </w:style>
  <w:style w:type="paragraph" w:styleId="a5">
    <w:name w:val="footer"/>
    <w:basedOn w:val="a"/>
    <w:link w:val="a6"/>
    <w:uiPriority w:val="99"/>
    <w:unhideWhenUsed/>
    <w:qFormat/>
    <w:pPr>
      <w:tabs>
        <w:tab w:val="center" w:pos="4513"/>
        <w:tab w:val="right" w:pos="9026"/>
      </w:tabs>
      <w:spacing w:after="0" w:line="240" w:lineRule="auto"/>
    </w:pPr>
  </w:style>
  <w:style w:type="paragraph" w:styleId="a7">
    <w:name w:val="header"/>
    <w:basedOn w:val="a"/>
    <w:link w:val="a8"/>
    <w:uiPriority w:val="99"/>
    <w:unhideWhenUsed/>
    <w:qFormat/>
    <w:pPr>
      <w:tabs>
        <w:tab w:val="center" w:pos="4513"/>
        <w:tab w:val="right" w:pos="9026"/>
      </w:tabs>
      <w:spacing w:after="0" w:line="240" w:lineRule="auto"/>
    </w:pPr>
  </w:style>
  <w:style w:type="paragraph" w:styleId="a9">
    <w:name w:val="Subtitle"/>
    <w:basedOn w:val="a"/>
    <w:next w:val="a"/>
    <w:link w:val="aa"/>
    <w:uiPriority w:val="11"/>
    <w:qFormat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ab">
    <w:name w:val="Normal (Web)"/>
    <w:basedOn w:val="a"/>
    <w:uiPriority w:val="99"/>
    <w:unhideWhenUsed/>
    <w:qFormat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14:ligatures w14:val="none"/>
    </w:rPr>
  </w:style>
  <w:style w:type="paragraph" w:styleId="ac">
    <w:name w:val="Title"/>
    <w:basedOn w:val="a"/>
    <w:next w:val="a"/>
    <w:link w:val="ad"/>
    <w:uiPriority w:val="10"/>
    <w:qFormat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table" w:styleId="ae">
    <w:name w:val="Table Grid"/>
    <w:basedOn w:val="a1"/>
    <w:uiPriority w:val="9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">
    <w:name w:val="Strong"/>
    <w:basedOn w:val="a0"/>
    <w:uiPriority w:val="22"/>
    <w:qFormat/>
    <w:rPr>
      <w:b/>
      <w:bCs/>
    </w:rPr>
  </w:style>
  <w:style w:type="character" w:styleId="af0">
    <w:name w:val="page number"/>
    <w:basedOn w:val="a0"/>
    <w:uiPriority w:val="99"/>
    <w:semiHidden/>
    <w:unhideWhenUsed/>
    <w:qFormat/>
  </w:style>
  <w:style w:type="character" w:styleId="af1">
    <w:name w:val="Emphasis"/>
    <w:basedOn w:val="a0"/>
    <w:uiPriority w:val="20"/>
    <w:qFormat/>
    <w:rPr>
      <w:i/>
      <w:iCs/>
    </w:rPr>
  </w:style>
  <w:style w:type="character" w:styleId="af2">
    <w:name w:val="annotation reference"/>
    <w:basedOn w:val="a0"/>
    <w:uiPriority w:val="99"/>
    <w:semiHidden/>
    <w:unhideWhenUsed/>
    <w:qFormat/>
    <w:rPr>
      <w:sz w:val="16"/>
      <w:szCs w:val="16"/>
    </w:rPr>
  </w:style>
  <w:style w:type="character" w:customStyle="1" w:styleId="10">
    <w:name w:val="标题 1 字符"/>
    <w:basedOn w:val="a0"/>
    <w:link w:val="1"/>
    <w:uiPriority w:val="9"/>
    <w:qFormat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20">
    <w:name w:val="标题 2 字符"/>
    <w:basedOn w:val="a0"/>
    <w:link w:val="2"/>
    <w:uiPriority w:val="9"/>
    <w:semiHidden/>
    <w:qFormat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30">
    <w:name w:val="标题 3 字符"/>
    <w:basedOn w:val="a0"/>
    <w:link w:val="3"/>
    <w:uiPriority w:val="9"/>
    <w:qFormat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40">
    <w:name w:val="标题 4 字符"/>
    <w:basedOn w:val="a0"/>
    <w:link w:val="4"/>
    <w:uiPriority w:val="9"/>
    <w:semiHidden/>
    <w:qFormat/>
    <w:rPr>
      <w:rFonts w:eastAsiaTheme="majorEastAsia" w:cstheme="majorBidi"/>
      <w:i/>
      <w:iCs/>
      <w:color w:val="0F4761" w:themeColor="accent1" w:themeShade="BF"/>
    </w:rPr>
  </w:style>
  <w:style w:type="character" w:customStyle="1" w:styleId="50">
    <w:name w:val="标题 5 字符"/>
    <w:basedOn w:val="a0"/>
    <w:link w:val="5"/>
    <w:uiPriority w:val="9"/>
    <w:semiHidden/>
    <w:qFormat/>
    <w:rPr>
      <w:rFonts w:eastAsiaTheme="majorEastAsia" w:cstheme="majorBidi"/>
      <w:color w:val="0F4761" w:themeColor="accent1" w:themeShade="BF"/>
    </w:rPr>
  </w:style>
  <w:style w:type="character" w:customStyle="1" w:styleId="60">
    <w:name w:val="标题 6 字符"/>
    <w:basedOn w:val="a0"/>
    <w:link w:val="6"/>
    <w:uiPriority w:val="9"/>
    <w:semiHidden/>
    <w:qFormat/>
    <w:rPr>
      <w:rFonts w:eastAsiaTheme="majorEastAsia" w:cstheme="majorBidi"/>
      <w:i/>
      <w:iCs/>
      <w:color w:val="595959" w:themeColor="text1" w:themeTint="A6"/>
    </w:rPr>
  </w:style>
  <w:style w:type="character" w:customStyle="1" w:styleId="70">
    <w:name w:val="标题 7 字符"/>
    <w:basedOn w:val="a0"/>
    <w:link w:val="7"/>
    <w:uiPriority w:val="9"/>
    <w:semiHidden/>
    <w:qFormat/>
    <w:rPr>
      <w:rFonts w:eastAsiaTheme="majorEastAsia" w:cstheme="majorBidi"/>
      <w:color w:val="595959" w:themeColor="text1" w:themeTint="A6"/>
    </w:rPr>
  </w:style>
  <w:style w:type="character" w:customStyle="1" w:styleId="80">
    <w:name w:val="标题 8 字符"/>
    <w:basedOn w:val="a0"/>
    <w:link w:val="8"/>
    <w:uiPriority w:val="9"/>
    <w:semiHidden/>
    <w:qFormat/>
    <w:rPr>
      <w:rFonts w:eastAsiaTheme="majorEastAsia" w:cstheme="majorBidi"/>
      <w:i/>
      <w:iCs/>
      <w:color w:val="262626" w:themeColor="text1" w:themeTint="D9"/>
    </w:rPr>
  </w:style>
  <w:style w:type="character" w:customStyle="1" w:styleId="90">
    <w:name w:val="标题 9 字符"/>
    <w:basedOn w:val="a0"/>
    <w:link w:val="9"/>
    <w:uiPriority w:val="9"/>
    <w:semiHidden/>
    <w:qFormat/>
    <w:rPr>
      <w:rFonts w:eastAsiaTheme="majorEastAsia" w:cstheme="majorBidi"/>
      <w:color w:val="262626" w:themeColor="text1" w:themeTint="D9"/>
    </w:rPr>
  </w:style>
  <w:style w:type="character" w:customStyle="1" w:styleId="ad">
    <w:name w:val="标题 字符"/>
    <w:basedOn w:val="a0"/>
    <w:link w:val="ac"/>
    <w:uiPriority w:val="10"/>
    <w:qFormat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a">
    <w:name w:val="副标题 字符"/>
    <w:basedOn w:val="a0"/>
    <w:link w:val="a9"/>
    <w:uiPriority w:val="11"/>
    <w:qFormat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af3">
    <w:name w:val="Quote"/>
    <w:basedOn w:val="a"/>
    <w:next w:val="a"/>
    <w:link w:val="af4"/>
    <w:uiPriority w:val="29"/>
    <w:qFormat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af4">
    <w:name w:val="引用 字符"/>
    <w:basedOn w:val="a0"/>
    <w:link w:val="af3"/>
    <w:uiPriority w:val="29"/>
    <w:qFormat/>
    <w:rPr>
      <w:i/>
      <w:iCs/>
      <w:color w:val="404040" w:themeColor="text1" w:themeTint="BF"/>
    </w:rPr>
  </w:style>
  <w:style w:type="paragraph" w:styleId="af5">
    <w:name w:val="List Paragraph"/>
    <w:basedOn w:val="a"/>
    <w:uiPriority w:val="99"/>
    <w:qFormat/>
    <w:pPr>
      <w:ind w:left="720"/>
      <w:contextualSpacing/>
    </w:pPr>
  </w:style>
  <w:style w:type="character" w:customStyle="1" w:styleId="11">
    <w:name w:val="明显强调1"/>
    <w:basedOn w:val="a0"/>
    <w:uiPriority w:val="21"/>
    <w:qFormat/>
    <w:rPr>
      <w:i/>
      <w:iCs/>
      <w:color w:val="0F4761" w:themeColor="accent1" w:themeShade="BF"/>
    </w:rPr>
  </w:style>
  <w:style w:type="paragraph" w:styleId="af6">
    <w:name w:val="Intense Quote"/>
    <w:basedOn w:val="a"/>
    <w:next w:val="a"/>
    <w:link w:val="af7"/>
    <w:uiPriority w:val="30"/>
    <w:qFormat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af7">
    <w:name w:val="明显引用 字符"/>
    <w:basedOn w:val="a0"/>
    <w:link w:val="af6"/>
    <w:uiPriority w:val="30"/>
    <w:qFormat/>
    <w:rPr>
      <w:i/>
      <w:iCs/>
      <w:color w:val="0F4761" w:themeColor="accent1" w:themeShade="BF"/>
    </w:rPr>
  </w:style>
  <w:style w:type="character" w:customStyle="1" w:styleId="12">
    <w:name w:val="明显参考1"/>
    <w:basedOn w:val="a0"/>
    <w:uiPriority w:val="32"/>
    <w:qFormat/>
    <w:rPr>
      <w:b/>
      <w:bCs/>
      <w:smallCaps/>
      <w:color w:val="0F4761" w:themeColor="accent1" w:themeShade="BF"/>
      <w:spacing w:val="5"/>
    </w:rPr>
  </w:style>
  <w:style w:type="character" w:customStyle="1" w:styleId="a4">
    <w:name w:val="批注文字 字符"/>
    <w:basedOn w:val="a0"/>
    <w:link w:val="a3"/>
    <w:uiPriority w:val="99"/>
    <w:semiHidden/>
    <w:qFormat/>
    <w:rPr>
      <w:sz w:val="21"/>
      <w:lang w:val="en-US"/>
      <w14:ligatures w14:val="none"/>
    </w:rPr>
  </w:style>
  <w:style w:type="character" w:customStyle="1" w:styleId="a8">
    <w:name w:val="页眉 字符"/>
    <w:basedOn w:val="a0"/>
    <w:link w:val="a7"/>
    <w:uiPriority w:val="99"/>
    <w:qFormat/>
  </w:style>
  <w:style w:type="character" w:customStyle="1" w:styleId="a6">
    <w:name w:val="页脚 字符"/>
    <w:basedOn w:val="a0"/>
    <w:link w:val="a5"/>
    <w:uiPriority w:val="99"/>
    <w:qFormat/>
  </w:style>
  <w:style w:type="table" w:customStyle="1" w:styleId="110">
    <w:name w:val="网格表 1 浅色1"/>
    <w:basedOn w:val="a1"/>
    <w:uiPriority w:val="46"/>
    <w:qFormat/>
    <w:tblPr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Aptos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69E9F227-38A0-CF44-A5AC-3192CA0C6EB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2</Pages>
  <Words>334</Words>
  <Characters>1786</Characters>
  <Application>Microsoft Office Word</Application>
  <DocSecurity>0</DocSecurity>
  <Lines>54</Lines>
  <Paragraphs>28</Paragraphs>
  <ScaleCrop>false</ScaleCrop>
  <Company/>
  <LinksUpToDate>false</LinksUpToDate>
  <CharactersWithSpaces>20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ing Dong</dc:creator>
  <cp:lastModifiedBy>DELL</cp:lastModifiedBy>
  <cp:revision>23</cp:revision>
  <dcterms:created xsi:type="dcterms:W3CDTF">2026-05-23T03:01:00Z</dcterms:created>
  <dcterms:modified xsi:type="dcterms:W3CDTF">2026-06-04T07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26375</vt:lpwstr>
  </property>
  <property fmtid="{D5CDD505-2E9C-101B-9397-08002B2CF9AE}" pid="3" name="ICV">
    <vt:lpwstr>A97B04C1B0EA77A2E725206A49C85DEB_42</vt:lpwstr>
  </property>
  <property fmtid="{D5CDD505-2E9C-101B-9397-08002B2CF9AE}" pid="4" name="KSOTemplateDocerSaveRecord">
    <vt:lpwstr>eyJoZGlkIjoiY2YwNDhhM2JiMzUyNTEzMGFlN2M4ODYwZDVhY2RjNTQiLCJ1c2VySWQiOiI1MzMyODY2MDEifQ==</vt:lpwstr>
  </property>
</Properties>
</file>